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2D834C55" w14:textId="6A933528" w:rsidR="008B3518" w:rsidRPr="006D4CD6" w:rsidRDefault="008B3518" w:rsidP="00C36B12">
            <w:pPr>
              <w:jc w:val="left"/>
              <w:rPr>
                <w:rFonts w:cstheme="minorHAnsi"/>
              </w:rPr>
            </w:pPr>
            <w:r>
              <w:rPr>
                <w:rFonts w:cstheme="minorHAnsi"/>
              </w:rPr>
              <w:t>CAMPO.FATTURAZIONE</w:t>
            </w:r>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Amministrazione la verifica di cui al c. 9 art. 3 della legge 136/2010 e s.m.i.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r w:rsidRPr="00B0639F">
        <w:rPr>
          <w:rFonts w:eastAsia="Gothic A1"/>
        </w:rPr>
        <w:t>CAMPO.VERIFICA.CONFORMITA</w:t>
      </w:r>
      <w:bookmarkEnd w:id="2"/>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ordine è sottoscritta da ciascuna Parte, anche mediante sovrascrizione,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prot.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r>
              <w:rPr>
                <w:rFonts w:cstheme="minorHAnsi"/>
              </w:rPr>
              <w:t>Dear</w:t>
            </w:r>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Total VAT incl.</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r>
              <w:rPr>
                <w:rFonts w:cstheme="minorHAnsi"/>
                <w:b/>
                <w:bCs/>
              </w:rPr>
              <w:t>Invoic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574361" w:rsidR="00305608" w:rsidRPr="006D4CD6" w:rsidRDefault="00305608" w:rsidP="00901DB2">
            <w:pPr>
              <w:rPr>
                <w:rFonts w:cstheme="minorHAnsi"/>
              </w:rPr>
            </w:pPr>
            <w:r>
              <w:rPr>
                <w:rFonts w:cstheme="minorHAnsi"/>
              </w:rPr>
              <w:t>CAMPO.FATTURAZIONE</w:t>
            </w:r>
            <w:r w:rsidR="00F47A59">
              <w:rPr>
                <w:rFonts w:cstheme="minorHAnsi"/>
              </w:rPr>
              <w:t>.3</w:t>
            </w:r>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r w:rsidRPr="00552C06">
        <w:rPr>
          <w:b/>
          <w:bCs/>
        </w:rPr>
        <w:t>Subcontracting</w:t>
      </w:r>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r w:rsidRPr="00D05FA9">
        <w:rPr>
          <w:b/>
          <w:bCs/>
        </w:rPr>
        <w:t>Traceability</w:t>
      </w:r>
      <w:r w:rsidRPr="00D05FA9">
        <w:rPr>
          <w:lang w:val="en-US"/>
        </w:rPr>
        <w:t xml:space="preserve"> </w:t>
      </w:r>
      <w:r w:rsidRPr="00D05FA9">
        <w:rPr>
          <w:b/>
          <w:bCs/>
          <w:lang w:val="en-US"/>
        </w:rPr>
        <w:t>of financial flows</w:t>
      </w:r>
      <w:r w:rsidRPr="00D05FA9">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r w:rsidRPr="00971B89">
        <w:rPr>
          <w:lang w:val="en-US"/>
        </w:rPr>
        <w:t>CAMPO</w:t>
      </w:r>
      <w:r w:rsidRPr="00971B89">
        <w:t>.VERIFICA.CONFORMITA</w:t>
      </w:r>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Signature for acceptance</w:t>
      </w:r>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DF054" w14:textId="77777777" w:rsidR="009160CC" w:rsidRDefault="009160CC" w:rsidP="000151A3">
      <w:r>
        <w:separator/>
      </w:r>
    </w:p>
  </w:endnote>
  <w:endnote w:type="continuationSeparator" w:id="0">
    <w:p w14:paraId="566EA8A1" w14:textId="77777777" w:rsidR="009160CC" w:rsidRDefault="009160CC"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9160CC"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9160CC"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8BB75" w14:textId="77777777" w:rsidR="009160CC" w:rsidRDefault="009160CC" w:rsidP="000151A3">
      <w:r>
        <w:separator/>
      </w:r>
    </w:p>
  </w:footnote>
  <w:footnote w:type="continuationSeparator" w:id="0">
    <w:p w14:paraId="4A42DB80" w14:textId="77777777" w:rsidR="009160CC" w:rsidRDefault="009160CC"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9160CC"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160CC"/>
    <w:rsid w:val="009228BA"/>
    <w:rsid w:val="0092575A"/>
    <w:rsid w:val="00926930"/>
    <w:rsid w:val="0093072F"/>
    <w:rsid w:val="0093659A"/>
    <w:rsid w:val="00947074"/>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05608"/>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77</TotalTime>
  <Pages>6</Pages>
  <Words>2420</Words>
  <Characters>13799</Characters>
  <Application>Microsoft Office Word</Application>
  <DocSecurity>0</DocSecurity>
  <Lines>114</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16</cp:revision>
  <cp:lastPrinted>2024-09-05T08:40:00Z</cp:lastPrinted>
  <dcterms:created xsi:type="dcterms:W3CDTF">2023-08-01T07:26:00Z</dcterms:created>
  <dcterms:modified xsi:type="dcterms:W3CDTF">2024-11-21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